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5C169" w14:textId="0A43BAD8" w:rsidR="00BF2ADE" w:rsidRPr="00BF2ADE" w:rsidRDefault="00424482" w:rsidP="00BF2AD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503313248" behindDoc="1" locked="0" layoutInCell="1" allowOverlap="1" wp14:anchorId="59AD2455" wp14:editId="138FAF46">
                <wp:simplePos x="0" y="0"/>
                <wp:positionH relativeFrom="page">
                  <wp:posOffset>1782445</wp:posOffset>
                </wp:positionH>
                <wp:positionV relativeFrom="page">
                  <wp:posOffset>3383915</wp:posOffset>
                </wp:positionV>
                <wp:extent cx="79375" cy="152400"/>
                <wp:effectExtent l="1270" t="2540" r="0" b="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3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865753" w14:textId="77777777" w:rsidR="007B0C28" w:rsidRDefault="007B0C28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AD245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140.35pt;margin-top:266.45pt;width:6.25pt;height:12pt;z-index:-3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" filled="f" stroked="f">
                <v:textbox inset="0,0,0,0">
                  <w:txbxContent>
                    <w:p w14:paraId="67865753" w14:textId="77777777" w:rsidR="007B0C28" w:rsidRDefault="007B0C28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503313272" behindDoc="1" locked="0" layoutInCell="1" allowOverlap="1" wp14:anchorId="6257C338" wp14:editId="08CFECF5">
                <wp:simplePos x="0" y="0"/>
                <wp:positionH relativeFrom="page">
                  <wp:posOffset>2452370</wp:posOffset>
                </wp:positionH>
                <wp:positionV relativeFrom="page">
                  <wp:posOffset>3383915</wp:posOffset>
                </wp:positionV>
                <wp:extent cx="83185" cy="152400"/>
                <wp:effectExtent l="4445" t="254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1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68CDDB" w14:textId="77777777" w:rsidR="007B0C28" w:rsidRDefault="007B0C28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57C338" id="Text Box 7" o:spid="_x0000_s1027" type="#_x0000_t202" style="position:absolute;left:0;text-align:left;margin-left:193.1pt;margin-top:266.45pt;width:6.55pt;height:12pt;z-index:-3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" filled="f" stroked="f">
                <v:textbox inset="0,0,0,0">
                  <w:txbxContent>
                    <w:p w14:paraId="1768CDDB" w14:textId="77777777" w:rsidR="007B0C28" w:rsidRDefault="007B0C28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503313296" behindDoc="1" locked="0" layoutInCell="1" allowOverlap="1" wp14:anchorId="5BE91C3A" wp14:editId="7DBC6F00">
                <wp:simplePos x="0" y="0"/>
                <wp:positionH relativeFrom="page">
                  <wp:posOffset>2847340</wp:posOffset>
                </wp:positionH>
                <wp:positionV relativeFrom="page">
                  <wp:posOffset>3383915</wp:posOffset>
                </wp:positionV>
                <wp:extent cx="74930" cy="152400"/>
                <wp:effectExtent l="0" t="2540" r="1905" b="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3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EB436A" w14:textId="77777777" w:rsidR="007B0C28" w:rsidRDefault="007B0C28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E91C3A" id="Text Box 6" o:spid="_x0000_s1028" type="#_x0000_t202" style="position:absolute;left:0;text-align:left;margin-left:224.2pt;margin-top:266.45pt;width:5.9pt;height:12pt;z-index:-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xsHrwIAAK4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" filled="f" stroked="f">
                <v:textbox inset="0,0,0,0">
                  <w:txbxContent>
                    <w:p w14:paraId="73EB436A" w14:textId="77777777" w:rsidR="007B0C28" w:rsidRDefault="007B0C28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503313320" behindDoc="1" locked="0" layoutInCell="1" allowOverlap="1" wp14:anchorId="18ECB198" wp14:editId="4C470AF0">
                <wp:simplePos x="0" y="0"/>
                <wp:positionH relativeFrom="page">
                  <wp:posOffset>3484880</wp:posOffset>
                </wp:positionH>
                <wp:positionV relativeFrom="page">
                  <wp:posOffset>3383915</wp:posOffset>
                </wp:positionV>
                <wp:extent cx="74295" cy="152400"/>
                <wp:effectExtent l="0" t="2540" r="317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638139" w14:textId="77777777" w:rsidR="007B0C28" w:rsidRDefault="007B0C28">
                            <w:pPr>
                              <w:spacing w:before="5"/>
                              <w:ind w:left="40"/>
                              <w:rPr>
                                <w:rFonts w:ascii="Times New Roman" w:eastAsia="Times New Roman" w:hAnsi="Times New Roman" w:cs="Times New Roman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ECB198" id="Text Box 5" o:spid="_x0000_s1029" type="#_x0000_t202" style="position:absolute;left:0;text-align:left;margin-left:274.4pt;margin-top:266.45pt;width:5.85pt;height:12pt;z-index:-3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" filled="f" stroked="f">
                <v:textbox inset="0,0,0,0">
                  <w:txbxContent>
                    <w:p w14:paraId="70638139" w14:textId="77777777" w:rsidR="007B0C28" w:rsidRDefault="007B0C28">
                      <w:pPr>
                        <w:spacing w:before="5"/>
                        <w:ind w:left="40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30BE4" w:rsidRPr="00BF2ADE">
        <w:rPr>
          <w:rFonts w:ascii="Times New Roman" w:hAnsi="Times New Roman" w:cs="Times New Roman"/>
          <w:sz w:val="24"/>
          <w:szCs w:val="24"/>
        </w:rPr>
        <w:t xml:space="preserve">ORDINANCE MAKING AN </w:t>
      </w:r>
      <w:r w:rsidR="00BA3974" w:rsidRPr="00BF2ADE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F30BE4" w:rsidRPr="00BF2ADE">
        <w:rPr>
          <w:rFonts w:ascii="Times New Roman" w:hAnsi="Times New Roman" w:cs="Times New Roman"/>
          <w:sz w:val="24"/>
          <w:szCs w:val="24"/>
        </w:rPr>
        <w:t xml:space="preserve">APPROPRIATION </w:t>
      </w:r>
      <w:r w:rsidR="00BA3974" w:rsidRPr="00BF2ADE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THE ESID</w:t>
      </w:r>
    </w:p>
    <w:p w14:paraId="54DCDC07" w14:textId="362B48F4" w:rsidR="00BF2ADE" w:rsidRPr="00BF2ADE" w:rsidRDefault="00424482" w:rsidP="004244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FUND </w:t>
      </w:r>
      <w:r w:rsidR="00BA3974" w:rsidRPr="00BF2ADE">
        <w:rPr>
          <w:rFonts w:ascii="Times New Roman" w:hAnsi="Times New Roman" w:cs="Times New Roman"/>
          <w:sz w:val="24"/>
          <w:szCs w:val="24"/>
        </w:rPr>
        <w:t>ENDING DECEMBER 31, 2020</w:t>
      </w:r>
      <w:r w:rsidR="00BF2ADE" w:rsidRPr="00BF2ADE">
        <w:rPr>
          <w:rFonts w:ascii="Times New Roman" w:hAnsi="Times New Roman" w:cs="Times New Roman"/>
          <w:sz w:val="24"/>
          <w:szCs w:val="24"/>
        </w:rPr>
        <w:t xml:space="preserve"> TO COMPLETE THE PASS THROUGH OF</w:t>
      </w:r>
    </w:p>
    <w:p w14:paraId="102848A1" w14:textId="5EA4E39E" w:rsidR="00F30BE4" w:rsidRDefault="00424482" w:rsidP="004244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BF2ADE" w:rsidRPr="00BF2ADE">
        <w:rPr>
          <w:rFonts w:ascii="Times New Roman" w:hAnsi="Times New Roman" w:cs="Times New Roman"/>
          <w:sz w:val="24"/>
          <w:szCs w:val="24"/>
        </w:rPr>
        <w:t>FUNDS RECEIVED INTO THE CITY’S GENERAL FUND</w:t>
      </w:r>
    </w:p>
    <w:p w14:paraId="65E04672" w14:textId="59A7C386" w:rsidR="00BF2ADE" w:rsidRDefault="00BF2ADE" w:rsidP="00BF2ADE">
      <w:pPr>
        <w:rPr>
          <w:rFonts w:ascii="Times New Roman" w:hAnsi="Times New Roman" w:cs="Times New Roman"/>
          <w:sz w:val="24"/>
          <w:szCs w:val="24"/>
        </w:rPr>
      </w:pPr>
    </w:p>
    <w:p w14:paraId="1404E285" w14:textId="1A72BEF1" w:rsidR="003355AA" w:rsidRDefault="003355AA" w:rsidP="00BF2ADE">
      <w:pPr>
        <w:rPr>
          <w:rFonts w:ascii="Times New Roman" w:hAnsi="Times New Roman" w:cs="Times New Roman"/>
          <w:sz w:val="24"/>
          <w:szCs w:val="24"/>
        </w:rPr>
      </w:pPr>
    </w:p>
    <w:p w14:paraId="79913DAA" w14:textId="71E289DC" w:rsidR="003355AA" w:rsidRDefault="003355AA" w:rsidP="003355AA">
      <w:pPr>
        <w:rPr>
          <w:sz w:val="24"/>
          <w:szCs w:val="24"/>
        </w:rPr>
      </w:pPr>
      <w:r>
        <w:rPr>
          <w:sz w:val="24"/>
          <w:szCs w:val="24"/>
        </w:rPr>
        <w:t>Whereas, the Auditor has advised that there is a need to appropriate monies for the ESID Fund for a pass thru payment for the City of Marion, Ohio from monies received from a source other than taxpayer monies,</w:t>
      </w:r>
    </w:p>
    <w:p w14:paraId="1ACFB08A" w14:textId="77777777" w:rsidR="003355AA" w:rsidRDefault="003355AA" w:rsidP="003355AA">
      <w:pPr>
        <w:rPr>
          <w:sz w:val="24"/>
          <w:szCs w:val="24"/>
        </w:rPr>
      </w:pPr>
      <w:bookmarkStart w:id="0" w:name="_GoBack"/>
      <w:bookmarkEnd w:id="0"/>
    </w:p>
    <w:p w14:paraId="53F7A715" w14:textId="77777777" w:rsidR="003355AA" w:rsidRDefault="003355AA" w:rsidP="003355AA">
      <w:pPr>
        <w:rPr>
          <w:sz w:val="24"/>
          <w:szCs w:val="24"/>
        </w:rPr>
      </w:pPr>
      <w:r>
        <w:rPr>
          <w:sz w:val="24"/>
          <w:szCs w:val="24"/>
        </w:rPr>
        <w:tab/>
        <w:t>THEREFORE, BE IT ORDAINED by the Council of the City of Marion, Marion County, Ohio:</w:t>
      </w:r>
    </w:p>
    <w:p w14:paraId="5ED1A213" w14:textId="77777777" w:rsidR="003355AA" w:rsidRDefault="003355AA" w:rsidP="003355AA">
      <w:pPr>
        <w:rPr>
          <w:sz w:val="24"/>
          <w:szCs w:val="24"/>
        </w:rPr>
      </w:pPr>
      <w:r>
        <w:rPr>
          <w:sz w:val="24"/>
          <w:szCs w:val="24"/>
        </w:rPr>
        <w:t>Section 1.  The following adjustment be made</w:t>
      </w:r>
    </w:p>
    <w:p w14:paraId="2B439DC0" w14:textId="77777777" w:rsidR="003355AA" w:rsidRDefault="003355AA" w:rsidP="003355AA">
      <w:pPr>
        <w:rPr>
          <w:sz w:val="24"/>
          <w:szCs w:val="24"/>
        </w:rPr>
      </w:pPr>
    </w:p>
    <w:p w14:paraId="5C07A956" w14:textId="77777777" w:rsidR="003355AA" w:rsidRDefault="003355AA" w:rsidP="003355AA">
      <w:pPr>
        <w:rPr>
          <w:sz w:val="24"/>
          <w:szCs w:val="24"/>
        </w:rPr>
      </w:pPr>
      <w:r>
        <w:rPr>
          <w:sz w:val="24"/>
          <w:szCs w:val="24"/>
        </w:rPr>
        <w:t>ESID:</w:t>
      </w:r>
    </w:p>
    <w:p w14:paraId="2CF8393C" w14:textId="77777777" w:rsidR="003355AA" w:rsidRDefault="003355AA" w:rsidP="003355AA">
      <w:pPr>
        <w:rPr>
          <w:sz w:val="24"/>
          <w:szCs w:val="24"/>
        </w:rPr>
      </w:pPr>
      <w:r>
        <w:rPr>
          <w:sz w:val="24"/>
          <w:szCs w:val="24"/>
        </w:rPr>
        <w:t>274.2082.5451</w:t>
      </w:r>
      <w:r>
        <w:rPr>
          <w:sz w:val="24"/>
          <w:szCs w:val="24"/>
        </w:rPr>
        <w:tab/>
        <w:t>Pass Thru Payment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16,543.32</w:t>
      </w:r>
    </w:p>
    <w:p w14:paraId="3F13E6FD" w14:textId="77777777" w:rsidR="003355AA" w:rsidRPr="00BF2ADE" w:rsidRDefault="003355AA" w:rsidP="00BF2ADE">
      <w:pPr>
        <w:rPr>
          <w:rFonts w:ascii="Times New Roman" w:hAnsi="Times New Roman" w:cs="Times New Roman"/>
          <w:sz w:val="24"/>
          <w:szCs w:val="24"/>
        </w:rPr>
      </w:pPr>
    </w:p>
    <w:p w14:paraId="54D4CFAB" w14:textId="20121CAB" w:rsidR="00BF2ADE" w:rsidRDefault="00BF2ADE" w:rsidP="00BF2AD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6D3A352" w14:textId="7E531836" w:rsidR="00745B7C" w:rsidRPr="00BF2ADE" w:rsidRDefault="00745B7C" w:rsidP="00BF2ADE">
      <w:pPr>
        <w:rPr>
          <w:rFonts w:ascii="Times New Roman" w:hAnsi="Times New Roman" w:cs="Times New Roman"/>
          <w:sz w:val="24"/>
          <w:szCs w:val="24"/>
        </w:rPr>
      </w:pPr>
      <w:r w:rsidRPr="00BF2ADE">
        <w:rPr>
          <w:rFonts w:ascii="Times New Roman" w:hAnsi="Times New Roman" w:cs="Times New Roman"/>
          <w:sz w:val="24"/>
          <w:szCs w:val="24"/>
        </w:rPr>
        <w:t>Section</w:t>
      </w:r>
      <w:r w:rsidRPr="00BF2ADE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2.</w:t>
      </w:r>
      <w:r w:rsidRPr="00BF2ADE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That</w:t>
      </w:r>
      <w:r w:rsidRPr="00BF2AD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this</w:t>
      </w:r>
      <w:r w:rsidRPr="00BF2ADE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ordinance</w:t>
      </w:r>
      <w:r w:rsidRPr="00BF2ADE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shall</w:t>
      </w:r>
      <w:r w:rsidRPr="00BF2AD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take</w:t>
      </w:r>
      <w:r w:rsidRPr="00BF2ADE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effect</w:t>
      </w:r>
      <w:r w:rsidRPr="00BF2AD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and</w:t>
      </w:r>
      <w:r w:rsidRPr="00BF2AD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be</w:t>
      </w:r>
      <w:r w:rsidRPr="00BF2AD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in</w:t>
      </w:r>
      <w:r w:rsidRPr="00BF2ADE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force</w:t>
      </w:r>
      <w:r w:rsidRPr="00BF2AD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from</w:t>
      </w:r>
      <w:r w:rsidRPr="00BF2ADE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and</w:t>
      </w:r>
      <w:r w:rsidRPr="00BF2ADE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after</w:t>
      </w:r>
      <w:r w:rsidRPr="00BF2ADE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the</w:t>
      </w:r>
      <w:r w:rsidRPr="00BF2ADE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earliest</w:t>
      </w:r>
      <w:r w:rsidRPr="00BF2ADE">
        <w:rPr>
          <w:rFonts w:ascii="Times New Roman" w:hAnsi="Times New Roman" w:cs="Times New Roman"/>
          <w:w w:val="103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period</w:t>
      </w:r>
      <w:r w:rsidRPr="00BF2ADE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allowed</w:t>
      </w:r>
      <w:r w:rsidRPr="00BF2ADE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by</w:t>
      </w:r>
      <w:r w:rsidRPr="00BF2ADE">
        <w:rPr>
          <w:rFonts w:ascii="Times New Roman" w:hAnsi="Times New Roman" w:cs="Times New Roman"/>
          <w:spacing w:val="32"/>
          <w:sz w:val="24"/>
          <w:szCs w:val="24"/>
        </w:rPr>
        <w:t xml:space="preserve"> </w:t>
      </w:r>
      <w:r w:rsidRPr="00BF2ADE">
        <w:rPr>
          <w:rFonts w:ascii="Times New Roman" w:hAnsi="Times New Roman" w:cs="Times New Roman"/>
          <w:sz w:val="24"/>
          <w:szCs w:val="24"/>
        </w:rPr>
        <w:t>law.</w:t>
      </w:r>
    </w:p>
    <w:p w14:paraId="7D0A5101" w14:textId="0704823E" w:rsidR="008D11D5" w:rsidRPr="00BF2ADE" w:rsidRDefault="008D11D5" w:rsidP="00BF2ADE">
      <w:pPr>
        <w:rPr>
          <w:rFonts w:ascii="Times New Roman" w:hAnsi="Times New Roman" w:cs="Times New Roman"/>
          <w:sz w:val="24"/>
          <w:szCs w:val="24"/>
        </w:rPr>
      </w:pPr>
    </w:p>
    <w:p w14:paraId="10302B6C" w14:textId="1847455C" w:rsidR="008D11D5" w:rsidRPr="00BF2ADE" w:rsidRDefault="008D11D5" w:rsidP="00BF2ADE">
      <w:pPr>
        <w:rPr>
          <w:rFonts w:ascii="Times New Roman" w:hAnsi="Times New Roman" w:cs="Times New Roman"/>
          <w:sz w:val="24"/>
          <w:szCs w:val="24"/>
        </w:rPr>
      </w:pP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  <w:t>____________________________</w:t>
      </w:r>
    </w:p>
    <w:p w14:paraId="77A90721" w14:textId="16D0FE63" w:rsidR="008D11D5" w:rsidRPr="00BF2ADE" w:rsidRDefault="008D11D5" w:rsidP="00BF2ADE">
      <w:pPr>
        <w:rPr>
          <w:rFonts w:ascii="Times New Roman" w:hAnsi="Times New Roman" w:cs="Times New Roman"/>
          <w:sz w:val="24"/>
          <w:szCs w:val="24"/>
        </w:rPr>
      </w:pP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</w:r>
      <w:r w:rsidRPr="00BF2ADE">
        <w:rPr>
          <w:rFonts w:ascii="Times New Roman" w:hAnsi="Times New Roman" w:cs="Times New Roman"/>
          <w:sz w:val="24"/>
          <w:szCs w:val="24"/>
        </w:rPr>
        <w:tab/>
        <w:t>President of Council</w:t>
      </w:r>
    </w:p>
    <w:p w14:paraId="6ABBE9F7" w14:textId="460B85F1" w:rsidR="008D11D5" w:rsidRPr="00BF2ADE" w:rsidRDefault="008D11D5" w:rsidP="00BF2ADE">
      <w:pPr>
        <w:rPr>
          <w:rFonts w:ascii="Times New Roman" w:hAnsi="Times New Roman" w:cs="Times New Roman"/>
          <w:sz w:val="24"/>
          <w:szCs w:val="24"/>
        </w:rPr>
      </w:pPr>
    </w:p>
    <w:p w14:paraId="431E46E4" w14:textId="0F678879" w:rsidR="008D11D5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F2ADE">
        <w:rPr>
          <w:rFonts w:ascii="Times New Roman" w:hAnsi="Times New Roman" w:cs="Times New Roman"/>
          <w:sz w:val="24"/>
          <w:szCs w:val="24"/>
        </w:rPr>
        <w:t>Appoved</w:t>
      </w:r>
      <w:proofErr w:type="spellEnd"/>
      <w:r w:rsidRPr="00BF2ADE">
        <w:rPr>
          <w:rFonts w:ascii="Times New Roman" w:hAnsi="Times New Roman" w:cs="Times New Roman"/>
          <w:sz w:val="24"/>
          <w:szCs w:val="24"/>
        </w:rPr>
        <w:t>:</w:t>
      </w:r>
    </w:p>
    <w:p w14:paraId="11EB47DA" w14:textId="0A302B06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</w:p>
    <w:p w14:paraId="74EF3AD3" w14:textId="18B0B2F5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</w:p>
    <w:p w14:paraId="1B9A3E94" w14:textId="53105802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  <w:r w:rsidRPr="00BF2ADE">
        <w:rPr>
          <w:rFonts w:ascii="Times New Roman" w:hAnsi="Times New Roman" w:cs="Times New Roman"/>
          <w:sz w:val="24"/>
          <w:szCs w:val="24"/>
        </w:rPr>
        <w:t>___________________________</w:t>
      </w:r>
    </w:p>
    <w:p w14:paraId="075F6CCA" w14:textId="67E9ED11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  <w:r w:rsidRPr="00BF2ADE">
        <w:rPr>
          <w:rFonts w:ascii="Times New Roman" w:hAnsi="Times New Roman" w:cs="Times New Roman"/>
          <w:sz w:val="24"/>
          <w:szCs w:val="24"/>
        </w:rPr>
        <w:t>MAYOR</w:t>
      </w:r>
    </w:p>
    <w:p w14:paraId="1438A395" w14:textId="5BE84F03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</w:p>
    <w:p w14:paraId="7A2C15A8" w14:textId="77777777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</w:p>
    <w:p w14:paraId="0F5DF181" w14:textId="7E8EEB84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  <w:r w:rsidRPr="00BF2ADE">
        <w:rPr>
          <w:rFonts w:ascii="Times New Roman" w:hAnsi="Times New Roman" w:cs="Times New Roman"/>
          <w:sz w:val="24"/>
          <w:szCs w:val="24"/>
        </w:rPr>
        <w:t>ATTEST:</w:t>
      </w:r>
    </w:p>
    <w:p w14:paraId="2206980A" w14:textId="77777777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</w:p>
    <w:p w14:paraId="7203779E" w14:textId="77777777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</w:p>
    <w:p w14:paraId="0A10ED40" w14:textId="77777777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  <w:r w:rsidRPr="00BF2ADE">
        <w:rPr>
          <w:rFonts w:ascii="Times New Roman" w:hAnsi="Times New Roman" w:cs="Times New Roman"/>
          <w:sz w:val="24"/>
          <w:szCs w:val="24"/>
        </w:rPr>
        <w:t>___________________________</w:t>
      </w:r>
    </w:p>
    <w:p w14:paraId="466A65AC" w14:textId="4B8CA442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  <w:r w:rsidRPr="00BF2ADE">
        <w:rPr>
          <w:rFonts w:ascii="Times New Roman" w:hAnsi="Times New Roman" w:cs="Times New Roman"/>
          <w:sz w:val="24"/>
          <w:szCs w:val="24"/>
        </w:rPr>
        <w:t>CLERK</w:t>
      </w:r>
    </w:p>
    <w:p w14:paraId="7ACB64E0" w14:textId="77777777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</w:p>
    <w:p w14:paraId="2EEBF772" w14:textId="77777777" w:rsidR="001F1BCF" w:rsidRPr="00BF2ADE" w:rsidRDefault="001F1BCF" w:rsidP="00BF2ADE">
      <w:pPr>
        <w:rPr>
          <w:rFonts w:ascii="Times New Roman" w:hAnsi="Times New Roman" w:cs="Times New Roman"/>
          <w:sz w:val="24"/>
          <w:szCs w:val="24"/>
        </w:rPr>
      </w:pPr>
    </w:p>
    <w:sectPr w:rsidR="001F1BCF" w:rsidRPr="00BF2ADE">
      <w:type w:val="continuous"/>
      <w:pgSz w:w="12240" w:h="15840"/>
      <w:pgMar w:top="1500" w:right="150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I3sjQwNzM2NjNR0lEKTi0uzszPAykwrgUAlC+u5CwAAAA="/>
  </w:docVars>
  <w:rsids>
    <w:rsidRoot w:val="007B0C28"/>
    <w:rsid w:val="001D0530"/>
    <w:rsid w:val="001F1BCF"/>
    <w:rsid w:val="002C2778"/>
    <w:rsid w:val="003355AA"/>
    <w:rsid w:val="00382B5B"/>
    <w:rsid w:val="003D71B8"/>
    <w:rsid w:val="00424482"/>
    <w:rsid w:val="004256F8"/>
    <w:rsid w:val="00445C48"/>
    <w:rsid w:val="00531B5F"/>
    <w:rsid w:val="005A5437"/>
    <w:rsid w:val="0062749D"/>
    <w:rsid w:val="00686CCC"/>
    <w:rsid w:val="00745B7C"/>
    <w:rsid w:val="00752614"/>
    <w:rsid w:val="007B0C28"/>
    <w:rsid w:val="007C1DD0"/>
    <w:rsid w:val="00836AC7"/>
    <w:rsid w:val="00855397"/>
    <w:rsid w:val="008D11D5"/>
    <w:rsid w:val="00993B1E"/>
    <w:rsid w:val="009A3A5E"/>
    <w:rsid w:val="00A81C27"/>
    <w:rsid w:val="00B474A6"/>
    <w:rsid w:val="00BA3974"/>
    <w:rsid w:val="00BE3C0C"/>
    <w:rsid w:val="00BF2ADE"/>
    <w:rsid w:val="00D55853"/>
    <w:rsid w:val="00D94665"/>
    <w:rsid w:val="00F07A8D"/>
    <w:rsid w:val="00F27D4C"/>
    <w:rsid w:val="00F30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59C17"/>
  <w15:docId w15:val="{E408B110-4C43-4F7D-9483-C57021A79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8D11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3B7C0C646FF4089A00F936A36FF20" ma:contentTypeVersion="15" ma:contentTypeDescription="Create a new document." ma:contentTypeScope="" ma:versionID="93fdd8f4dbc4412a9b67a723e795020f">
  <xsd:schema xmlns:xsd="http://www.w3.org/2001/XMLSchema" xmlns:xs="http://www.w3.org/2001/XMLSchema" xmlns:p="http://schemas.microsoft.com/office/2006/metadata/properties" xmlns:ns1="http://schemas.microsoft.com/sharepoint/v3" xmlns:ns3="bbca1d02-9e01-47c5-92ca-b8bf44f2ca11" xmlns:ns4="5ee77a9a-d426-4b1d-bee2-03d3c962f2e1" targetNamespace="http://schemas.microsoft.com/office/2006/metadata/properties" ma:root="true" ma:fieldsID="e9f943062ecab412f79287f41f7a551e" ns1:_="" ns3:_="" ns4:_="">
    <xsd:import namespace="http://schemas.microsoft.com/sharepoint/v3"/>
    <xsd:import namespace="bbca1d02-9e01-47c5-92ca-b8bf44f2ca11"/>
    <xsd:import namespace="5ee77a9a-d426-4b1d-bee2-03d3c962f2e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ca1d02-9e01-47c5-92ca-b8bf44f2ca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77a9a-d426-4b1d-bee2-03d3c962f2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8A4080B-291D-4AC5-96D5-FE9ED8074A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16F450-41C6-49FD-B4AE-E22F508B8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bca1d02-9e01-47c5-92ca-b8bf44f2ca11"/>
    <ds:schemaRef ds:uri="5ee77a9a-d426-4b1d-bee2-03d3c962f2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ECE8E0-4A47-4E24-9EA5-7255F794619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M_80820041310140</vt:lpstr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M_80820041310140</dc:title>
  <dc:creator>Ste 209</dc:creator>
  <cp:lastModifiedBy>Mark Russell</cp:lastModifiedBy>
  <cp:revision>3</cp:revision>
  <dcterms:created xsi:type="dcterms:W3CDTF">2020-05-20T16:01:00Z</dcterms:created>
  <dcterms:modified xsi:type="dcterms:W3CDTF">2020-05-20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3T00:00:00Z</vt:filetime>
  </property>
  <property fmtid="{D5CDD505-2E9C-101B-9397-08002B2CF9AE}" pid="3" name="LastSaved">
    <vt:filetime>2020-04-13T00:00:00Z</vt:filetime>
  </property>
  <property fmtid="{D5CDD505-2E9C-101B-9397-08002B2CF9AE}" pid="4" name="ContentTypeId">
    <vt:lpwstr>0x0101008983B7C0C646FF4089A00F936A36FF20</vt:lpwstr>
  </property>
</Properties>
</file>